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2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lvrjautodata@gmail.com</w:t>
        </w:r>
      </w:hyperlink>
    </w:p>
    <w:bookmarkEnd w:id="21"/>
    <w:bookmarkStart w:id="23" w:name="homicide-calls-code-420"/>
    <w:p>
      <w:pPr>
        <w:pStyle w:val="Heading1"/>
      </w:pPr>
      <w:r>
        <w:t xml:space="preserve">Homicide Calls (Code 420)</w:t>
      </w:r>
    </w:p>
    <w:bookmarkStart w:id="22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End w:id="23"/>
    <w:bookmarkStart w:id="27" w:name="Xbd2acfdae509af0e8037971f5ab12d3180fc53a"/>
    <w:p>
      <w:pPr>
        <w:pStyle w:val="Heading1"/>
      </w:pPr>
      <w:r>
        <w:t xml:space="preserve">Las Vegas Strip - Homicides and Shootings</w:t>
      </w:r>
    </w:p>
    <w:bookmarkStart w:id="24" w:name="codes-420-415a-434"/>
    <w:p>
      <w:pPr>
        <w:pStyle w:val="Heading2"/>
      </w:pPr>
      <w:r>
        <w:t xml:space="preserve">Codes 420, 415A, 434</w:t>
      </w:r>
    </w:p>
    <w:bookmarkEnd w:id="24"/>
    <w:bookmarkStart w:id="25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8:46:2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vrjautoda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vrjautoda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2T17:48:10Z</dcterms:created>
  <dcterms:modified xsi:type="dcterms:W3CDTF">2023-06-12T17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2, 2023</vt:lpwstr>
  </property>
  <property fmtid="{D5CDD505-2E9C-101B-9397-08002B2CF9AE}" pid="3" name="output">
    <vt:lpwstr>word_document</vt:lpwstr>
  </property>
</Properties>
</file>